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ssachusett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ddlesex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5 (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mpshir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6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3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ffolk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2 (1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 (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rcest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6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rfolk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9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8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5 (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2 (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 (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ymout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1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nkli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5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1 (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6 (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9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9 (1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 (1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14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7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58Z</dcterms:created>
  <dcterms:modified xsi:type="dcterms:W3CDTF">2025-06-20T21:5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